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F6BED4" w14:textId="77777777" w:rsidR="00016EA0" w:rsidRPr="00386A26" w:rsidRDefault="00016EA0" w:rsidP="00386A26">
      <w:pPr>
        <w:pStyle w:val="GvdeMetni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403B019" w14:textId="35942C23" w:rsidR="00386A26" w:rsidRPr="00386A26" w:rsidRDefault="00386A26" w:rsidP="00386A26">
      <w:pPr>
        <w:pStyle w:val="GvdeMetni"/>
        <w:spacing w:before="9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Normal1"/>
        <w:tblW w:w="14906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04"/>
        <w:gridCol w:w="2552"/>
        <w:gridCol w:w="2551"/>
        <w:gridCol w:w="2977"/>
        <w:gridCol w:w="2693"/>
        <w:gridCol w:w="3129"/>
      </w:tblGrid>
      <w:tr w:rsidR="00FE644A" w:rsidRPr="00CF2F5E" w14:paraId="5814E4AC" w14:textId="77777777" w:rsidTr="00CF2F5E">
        <w:trPr>
          <w:trHeight w:val="298"/>
        </w:trPr>
        <w:tc>
          <w:tcPr>
            <w:tcW w:w="1004" w:type="dxa"/>
            <w:shd w:val="clear" w:color="auto" w:fill="auto"/>
          </w:tcPr>
          <w:p w14:paraId="3C8763D5" w14:textId="106E0E1D" w:rsidR="004B3141" w:rsidRPr="00CF2F5E" w:rsidRDefault="004B3141" w:rsidP="004B3141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310DB76C" w14:textId="4409B96A" w:rsidR="004B3141" w:rsidRPr="00CF2F5E" w:rsidRDefault="004B3141" w:rsidP="004B3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spacing w:val="-2"/>
                <w:w w:val="110"/>
                <w:sz w:val="20"/>
                <w:szCs w:val="20"/>
              </w:rPr>
              <w:t>MONDAY</w:t>
            </w:r>
          </w:p>
        </w:tc>
        <w:tc>
          <w:tcPr>
            <w:tcW w:w="2551" w:type="dxa"/>
            <w:shd w:val="clear" w:color="auto" w:fill="auto"/>
          </w:tcPr>
          <w:p w14:paraId="76428A4A" w14:textId="57BB1FBD" w:rsidR="004B3141" w:rsidRPr="00CF2F5E" w:rsidRDefault="004B3141" w:rsidP="004B3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101"/>
                <w:sz w:val="20"/>
                <w:szCs w:val="20"/>
              </w:rPr>
              <w:t>TUESDAY</w:t>
            </w:r>
          </w:p>
        </w:tc>
        <w:tc>
          <w:tcPr>
            <w:tcW w:w="2977" w:type="dxa"/>
            <w:shd w:val="clear" w:color="auto" w:fill="auto"/>
          </w:tcPr>
          <w:p w14:paraId="71C033D6" w14:textId="3DDE7982" w:rsidR="004B3141" w:rsidRPr="00CF2F5E" w:rsidRDefault="004B3141" w:rsidP="004B3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120"/>
                <w:sz w:val="20"/>
                <w:szCs w:val="20"/>
              </w:rPr>
              <w:t>WEDNESDAY</w:t>
            </w:r>
          </w:p>
        </w:tc>
        <w:tc>
          <w:tcPr>
            <w:tcW w:w="2693" w:type="dxa"/>
            <w:shd w:val="clear" w:color="auto" w:fill="auto"/>
          </w:tcPr>
          <w:p w14:paraId="75919BCA" w14:textId="5DE10F2A" w:rsidR="004B3141" w:rsidRPr="00CF2F5E" w:rsidRDefault="004B3141" w:rsidP="004B3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115"/>
                <w:sz w:val="20"/>
                <w:szCs w:val="20"/>
              </w:rPr>
              <w:t>THURSDAY</w:t>
            </w:r>
          </w:p>
        </w:tc>
        <w:tc>
          <w:tcPr>
            <w:tcW w:w="3129" w:type="dxa"/>
            <w:shd w:val="clear" w:color="auto" w:fill="auto"/>
          </w:tcPr>
          <w:p w14:paraId="6E1288BE" w14:textId="580B6017" w:rsidR="004B3141" w:rsidRPr="00CF2F5E" w:rsidRDefault="004B3141" w:rsidP="004B3141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125"/>
                <w:sz w:val="20"/>
                <w:szCs w:val="20"/>
              </w:rPr>
              <w:t>FRIDAY</w:t>
            </w:r>
          </w:p>
        </w:tc>
      </w:tr>
      <w:tr w:rsidR="00FE644A" w:rsidRPr="00CF2F5E" w14:paraId="6F63D1DA" w14:textId="77777777" w:rsidTr="00CF2F5E">
        <w:trPr>
          <w:trHeight w:val="126"/>
        </w:trPr>
        <w:tc>
          <w:tcPr>
            <w:tcW w:w="1004" w:type="dxa"/>
            <w:shd w:val="clear" w:color="auto" w:fill="auto"/>
          </w:tcPr>
          <w:p w14:paraId="349579DE" w14:textId="6F8AB307" w:rsidR="00733491" w:rsidRPr="00CF2F5E" w:rsidRDefault="00733491" w:rsidP="009B37B6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08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: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45</w:t>
            </w:r>
            <w:r w:rsidRPr="00CF2F5E">
              <w:rPr>
                <w:rFonts w:ascii="Arial" w:hAnsi="Arial" w:cs="Arial"/>
                <w:b/>
                <w:color w:val="000000" w:themeColor="text1"/>
                <w:w w:val="55"/>
                <w:sz w:val="20"/>
                <w:szCs w:val="20"/>
              </w:rPr>
              <w:t>-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9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30</w:t>
            </w:r>
          </w:p>
        </w:tc>
        <w:tc>
          <w:tcPr>
            <w:tcW w:w="2552" w:type="dxa"/>
            <w:shd w:val="clear" w:color="auto" w:fill="auto"/>
          </w:tcPr>
          <w:p w14:paraId="640D5FC7" w14:textId="2C7D8D46" w:rsidR="00733491" w:rsidRPr="00CF2F5E" w:rsidRDefault="00733491" w:rsidP="009B37B6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0EC2A0D6" w14:textId="11828AB1" w:rsidR="00CD6E01" w:rsidRPr="00CF2F5E" w:rsidRDefault="00CD6E01" w:rsidP="009B37B6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shd w:val="clear" w:color="auto" w:fill="auto"/>
          </w:tcPr>
          <w:p w14:paraId="7F5C8F10" w14:textId="09EF57F4" w:rsidR="00B408D6" w:rsidRPr="00CF2F5E" w:rsidRDefault="00B408D6" w:rsidP="009B37B6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shd w:val="clear" w:color="auto" w:fill="auto"/>
          </w:tcPr>
          <w:p w14:paraId="4B3E381E" w14:textId="3740130C" w:rsidR="00733491" w:rsidRPr="00CF2F5E" w:rsidRDefault="00733491" w:rsidP="009B37B6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129" w:type="dxa"/>
            <w:shd w:val="clear" w:color="auto" w:fill="auto"/>
          </w:tcPr>
          <w:p w14:paraId="2DE2C31C" w14:textId="1CFD0482" w:rsidR="00733491" w:rsidRPr="00CF2F5E" w:rsidRDefault="00733491" w:rsidP="009B37B6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10777" w:rsidRPr="00CF2F5E" w14:paraId="5649BEF6" w14:textId="77777777" w:rsidTr="00CF2F5E">
        <w:trPr>
          <w:trHeight w:val="996"/>
        </w:trPr>
        <w:tc>
          <w:tcPr>
            <w:tcW w:w="1004" w:type="dxa"/>
            <w:shd w:val="clear" w:color="auto" w:fill="auto"/>
          </w:tcPr>
          <w:p w14:paraId="63767960" w14:textId="64B8F741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531B4857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58B32418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09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45</w:t>
            </w:r>
            <w:r w:rsidRPr="00CF2F5E">
              <w:rPr>
                <w:rFonts w:ascii="Arial" w:hAnsi="Arial" w:cs="Arial"/>
                <w:b/>
                <w:color w:val="000000" w:themeColor="text1"/>
                <w:w w:val="55"/>
                <w:sz w:val="20"/>
                <w:szCs w:val="20"/>
              </w:rPr>
              <w:t>-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0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30</w:t>
            </w:r>
          </w:p>
        </w:tc>
        <w:tc>
          <w:tcPr>
            <w:tcW w:w="2552" w:type="dxa"/>
            <w:shd w:val="clear" w:color="auto" w:fill="auto"/>
          </w:tcPr>
          <w:p w14:paraId="5D6AFAF0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NV217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Fluid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Mechanics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(3+0)3</w:t>
            </w:r>
          </w:p>
          <w:p w14:paraId="6C29B18F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Prof. Dr. Orhan Gündüz</w:t>
            </w:r>
          </w:p>
          <w:p w14:paraId="70160CE8" w14:textId="67357956" w:rsidR="00710777" w:rsidRPr="00CF2F5E" w:rsidRDefault="00212949" w:rsidP="00DD6F9C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(CE-13)</w:t>
            </w:r>
          </w:p>
        </w:tc>
        <w:tc>
          <w:tcPr>
            <w:tcW w:w="2551" w:type="dxa"/>
            <w:shd w:val="clear" w:color="auto" w:fill="auto"/>
          </w:tcPr>
          <w:p w14:paraId="65FE0AB6" w14:textId="580F52C9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shd w:val="clear" w:color="auto" w:fill="auto"/>
          </w:tcPr>
          <w:p w14:paraId="473794FC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NV-201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Environmental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Chemistry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(3+0)3</w:t>
            </w:r>
          </w:p>
          <w:p w14:paraId="3A5B6608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5DEDE300" w14:textId="4CD5795C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="00212949"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CE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-04)</w:t>
            </w:r>
          </w:p>
        </w:tc>
        <w:tc>
          <w:tcPr>
            <w:tcW w:w="2693" w:type="dxa"/>
            <w:shd w:val="clear" w:color="auto" w:fill="auto"/>
          </w:tcPr>
          <w:p w14:paraId="14AC3C73" w14:textId="5E6EFCA1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129" w:type="dxa"/>
            <w:shd w:val="clear" w:color="auto" w:fill="auto"/>
          </w:tcPr>
          <w:p w14:paraId="2D6D545A" w14:textId="4A190266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10777" w:rsidRPr="00CF2F5E" w14:paraId="28243F7D" w14:textId="77777777" w:rsidTr="00CF2F5E">
        <w:trPr>
          <w:trHeight w:val="674"/>
        </w:trPr>
        <w:tc>
          <w:tcPr>
            <w:tcW w:w="1004" w:type="dxa"/>
            <w:shd w:val="clear" w:color="auto" w:fill="auto"/>
          </w:tcPr>
          <w:p w14:paraId="662FBB08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50270FAD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05913DA9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0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45</w:t>
            </w:r>
            <w:r w:rsidRPr="00CF2F5E">
              <w:rPr>
                <w:rFonts w:ascii="Arial" w:hAnsi="Arial" w:cs="Arial"/>
                <w:b/>
                <w:color w:val="000000" w:themeColor="text1"/>
                <w:w w:val="55"/>
                <w:sz w:val="20"/>
                <w:szCs w:val="20"/>
              </w:rPr>
              <w:t>-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1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30</w:t>
            </w:r>
          </w:p>
        </w:tc>
        <w:tc>
          <w:tcPr>
            <w:tcW w:w="2552" w:type="dxa"/>
            <w:shd w:val="clear" w:color="auto" w:fill="auto"/>
          </w:tcPr>
          <w:p w14:paraId="5676F728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NV217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Fluid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Mechanics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(3+0)3</w:t>
            </w:r>
          </w:p>
          <w:p w14:paraId="2CF4AA13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Prof. Dr. Orhan Gündüz</w:t>
            </w:r>
          </w:p>
          <w:p w14:paraId="61F176C8" w14:textId="641CBD20" w:rsidR="00710777" w:rsidRPr="00CF2F5E" w:rsidRDefault="00212949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(CE-13)</w:t>
            </w:r>
          </w:p>
        </w:tc>
        <w:tc>
          <w:tcPr>
            <w:tcW w:w="2551" w:type="dxa"/>
            <w:shd w:val="clear" w:color="auto" w:fill="auto"/>
          </w:tcPr>
          <w:p w14:paraId="6E6AD335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CHEM 221 (KM+ÇM)</w:t>
            </w:r>
          </w:p>
          <w:p w14:paraId="133593BD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Organic</w:t>
            </w:r>
            <w:proofErr w:type="spellEnd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 xml:space="preserve"> </w:t>
            </w:r>
            <w:proofErr w:type="spellStart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Chemistry</w:t>
            </w:r>
            <w:proofErr w:type="spellEnd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 xml:space="preserve"> (4+0)4</w:t>
            </w:r>
          </w:p>
          <w:p w14:paraId="09717A54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r.Öğr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. Üyesi Onur BÜYÜKÇAKIR</w:t>
            </w:r>
          </w:p>
          <w:p w14:paraId="699C729E" w14:textId="76654EB9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977" w:type="dxa"/>
            <w:shd w:val="clear" w:color="auto" w:fill="auto"/>
          </w:tcPr>
          <w:p w14:paraId="6B64BFD3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NV-201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Environmental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Chemistry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(3+0)3</w:t>
            </w:r>
          </w:p>
          <w:p w14:paraId="131FE71C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31E605C5" w14:textId="6B871E64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="00212949"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CE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-04)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14:paraId="76091BB7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CHEM 221 (KM+ÇM)</w:t>
            </w:r>
          </w:p>
          <w:p w14:paraId="56793AA2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Organic</w:t>
            </w:r>
            <w:proofErr w:type="spellEnd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 xml:space="preserve"> </w:t>
            </w:r>
            <w:proofErr w:type="spellStart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Chemistry</w:t>
            </w:r>
            <w:proofErr w:type="spellEnd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 xml:space="preserve"> (4+0)4</w:t>
            </w:r>
          </w:p>
          <w:p w14:paraId="03CB3C23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r.Öğr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. Üyesi Onur BÜYÜKÇAKIR</w:t>
            </w:r>
          </w:p>
          <w:p w14:paraId="16807224" w14:textId="26CEB1AE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erslik:</w:t>
            </w:r>
          </w:p>
          <w:p w14:paraId="2E4827C0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5A90A276" w14:textId="58A78939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TURK 201</w:t>
            </w:r>
          </w:p>
          <w:p w14:paraId="3F8CE06F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TÜRK DİLİ I (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Uzaktan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)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Mühendislik</w:t>
            </w:r>
            <w:proofErr w:type="spell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Fakültesi</w:t>
            </w:r>
            <w:proofErr w:type="spellEnd"/>
          </w:p>
          <w:p w14:paraId="2D17715A" w14:textId="42EEA3B9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Doğan</w:t>
            </w:r>
            <w:proofErr w:type="spell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EVECEN</w:t>
            </w:r>
          </w:p>
        </w:tc>
        <w:tc>
          <w:tcPr>
            <w:tcW w:w="3129" w:type="dxa"/>
            <w:shd w:val="clear" w:color="auto" w:fill="auto"/>
          </w:tcPr>
          <w:p w14:paraId="68BCA574" w14:textId="3C7DD26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10777" w:rsidRPr="00CF2F5E" w14:paraId="143A0372" w14:textId="77777777" w:rsidTr="00CF2F5E">
        <w:trPr>
          <w:trHeight w:val="754"/>
        </w:trPr>
        <w:tc>
          <w:tcPr>
            <w:tcW w:w="1004" w:type="dxa"/>
            <w:shd w:val="clear" w:color="auto" w:fill="auto"/>
          </w:tcPr>
          <w:p w14:paraId="11A46AEA" w14:textId="28530303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6BA657F1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67889695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1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45</w:t>
            </w:r>
            <w:r w:rsidRPr="00CF2F5E">
              <w:rPr>
                <w:rFonts w:ascii="Arial" w:hAnsi="Arial" w:cs="Arial"/>
                <w:b/>
                <w:color w:val="000000" w:themeColor="text1"/>
                <w:w w:val="55"/>
                <w:sz w:val="20"/>
                <w:szCs w:val="20"/>
              </w:rPr>
              <w:t>-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2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30</w:t>
            </w:r>
          </w:p>
        </w:tc>
        <w:tc>
          <w:tcPr>
            <w:tcW w:w="2552" w:type="dxa"/>
            <w:shd w:val="clear" w:color="auto" w:fill="auto"/>
          </w:tcPr>
          <w:p w14:paraId="06E1BA57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NV217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Fluid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Mechanics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(3+0)3</w:t>
            </w:r>
          </w:p>
          <w:p w14:paraId="1CB641E5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Prof. Dr. Orhan Gündüz</w:t>
            </w:r>
          </w:p>
          <w:p w14:paraId="40295B23" w14:textId="6A516AD9" w:rsidR="00710777" w:rsidRPr="00CF2F5E" w:rsidRDefault="00212949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(CE-13)</w:t>
            </w:r>
          </w:p>
        </w:tc>
        <w:tc>
          <w:tcPr>
            <w:tcW w:w="2551" w:type="dxa"/>
            <w:shd w:val="clear" w:color="auto" w:fill="auto"/>
          </w:tcPr>
          <w:p w14:paraId="0FD21083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CHEM 221 (KM+ÇM)</w:t>
            </w:r>
          </w:p>
          <w:p w14:paraId="08D02452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Organic</w:t>
            </w:r>
            <w:proofErr w:type="spellEnd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 xml:space="preserve"> </w:t>
            </w:r>
            <w:proofErr w:type="spellStart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Chemistry</w:t>
            </w:r>
            <w:proofErr w:type="spellEnd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 xml:space="preserve"> (4+0)4</w:t>
            </w:r>
          </w:p>
          <w:p w14:paraId="340E1024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r.Öğr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. Üyesi Onur BÜYÜKÇAKIR</w:t>
            </w:r>
          </w:p>
          <w:p w14:paraId="1FD1397F" w14:textId="278A1375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2977" w:type="dxa"/>
            <w:shd w:val="clear" w:color="auto" w:fill="auto"/>
          </w:tcPr>
          <w:p w14:paraId="5C8DC599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NV-201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Environmental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Chemistry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(3+0)3</w:t>
            </w:r>
          </w:p>
          <w:p w14:paraId="45E25845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3897800C" w14:textId="7053A9DF" w:rsidR="00710777" w:rsidRPr="00CF2F5E" w:rsidRDefault="00710777" w:rsidP="00710777">
            <w:pPr>
              <w:jc w:val="center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  <w:lang w:bidi="ar-SA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(</w:t>
            </w:r>
            <w:r w:rsidR="00212949"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CE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-04)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14:paraId="1A065EFF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CHEM 221 (KM+ÇM)</w:t>
            </w:r>
          </w:p>
          <w:p w14:paraId="0177113E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Organic</w:t>
            </w:r>
            <w:proofErr w:type="spellEnd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 xml:space="preserve"> </w:t>
            </w:r>
            <w:proofErr w:type="spellStart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>Chemistry</w:t>
            </w:r>
            <w:proofErr w:type="spellEnd"/>
            <w:r w:rsidRPr="00CF2F5E">
              <w:rPr>
                <w:rFonts w:ascii="Arial" w:eastAsiaTheme="minorHAnsi" w:hAnsi="Arial" w:cs="Arial"/>
                <w:b/>
                <w:bCs/>
                <w:color w:val="000000" w:themeColor="text1"/>
                <w:sz w:val="20"/>
                <w:szCs w:val="20"/>
                <w:lang w:val="tr-TR" w:bidi="ar-SA"/>
              </w:rPr>
              <w:t xml:space="preserve"> (4+0)4</w:t>
            </w:r>
          </w:p>
          <w:p w14:paraId="4FDD1844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r.Öğr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. Üyesi Onur BÜYÜKÇAKIR</w:t>
            </w:r>
          </w:p>
          <w:p w14:paraId="1183FEE4" w14:textId="6FF8D100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erslik:</w:t>
            </w:r>
          </w:p>
          <w:p w14:paraId="2549F55D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  <w:p w14:paraId="702142F4" w14:textId="0FD624AF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TURK 201</w:t>
            </w:r>
          </w:p>
          <w:p w14:paraId="47126D9F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TÜRK DİLİ I (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Uzaktan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)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Mühendislik</w:t>
            </w:r>
            <w:proofErr w:type="spell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Fakültesi</w:t>
            </w:r>
            <w:proofErr w:type="spellEnd"/>
          </w:p>
          <w:p w14:paraId="15ECA070" w14:textId="290444A8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Doğan</w:t>
            </w:r>
            <w:proofErr w:type="spell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EVECEN</w:t>
            </w:r>
          </w:p>
        </w:tc>
        <w:tc>
          <w:tcPr>
            <w:tcW w:w="3129" w:type="dxa"/>
            <w:shd w:val="clear" w:color="auto" w:fill="auto"/>
          </w:tcPr>
          <w:p w14:paraId="66603765" w14:textId="41FDA0F8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10777" w:rsidRPr="00CF2F5E" w14:paraId="6D5DAE1D" w14:textId="77777777" w:rsidTr="00CF2F5E">
        <w:trPr>
          <w:trHeight w:val="99"/>
        </w:trPr>
        <w:tc>
          <w:tcPr>
            <w:tcW w:w="1004" w:type="dxa"/>
            <w:shd w:val="clear" w:color="auto" w:fill="auto"/>
          </w:tcPr>
          <w:p w14:paraId="10A2F985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574B1345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551" w:type="dxa"/>
            <w:shd w:val="clear" w:color="auto" w:fill="auto"/>
          </w:tcPr>
          <w:p w14:paraId="762F217E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</w:tcPr>
          <w:p w14:paraId="0924E067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auto"/>
          </w:tcPr>
          <w:p w14:paraId="66C18C2F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129" w:type="dxa"/>
            <w:shd w:val="clear" w:color="auto" w:fill="auto"/>
          </w:tcPr>
          <w:p w14:paraId="2A2BCCD4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710777" w:rsidRPr="00CF2F5E" w14:paraId="39C883B5" w14:textId="77777777" w:rsidTr="00CF2F5E">
        <w:trPr>
          <w:trHeight w:val="1351"/>
        </w:trPr>
        <w:tc>
          <w:tcPr>
            <w:tcW w:w="1004" w:type="dxa"/>
            <w:shd w:val="clear" w:color="auto" w:fill="auto"/>
          </w:tcPr>
          <w:p w14:paraId="3DED8B37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5D02A069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3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30</w:t>
            </w:r>
            <w:r w:rsidRPr="00CF2F5E">
              <w:rPr>
                <w:rFonts w:ascii="Arial" w:hAnsi="Arial" w:cs="Arial"/>
                <w:b/>
                <w:color w:val="000000" w:themeColor="text1"/>
                <w:w w:val="55"/>
                <w:sz w:val="20"/>
                <w:szCs w:val="20"/>
              </w:rPr>
              <w:t>-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4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5</w:t>
            </w:r>
          </w:p>
        </w:tc>
        <w:tc>
          <w:tcPr>
            <w:tcW w:w="2552" w:type="dxa"/>
            <w:shd w:val="clear" w:color="auto" w:fill="auto"/>
          </w:tcPr>
          <w:p w14:paraId="6EA10E6D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33B34C68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 xml:space="preserve"> (4-0)4-</w:t>
            </w: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Lect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Gökhan</w:t>
            </w:r>
          </w:p>
          <w:p w14:paraId="0086FF56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Şahan- -Z3--1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  <w:p w14:paraId="55FE39A4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14F639A6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(4-0)4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Assoc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Nasser</w:t>
            </w:r>
            <w:proofErr w:type="spellEnd"/>
          </w:p>
          <w:p w14:paraId="450E57EA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Aghazadeh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- -Z9--2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  <w:p w14:paraId="524F9834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528EE7D1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(4-0)4 –DE-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Lect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.</w:t>
            </w:r>
          </w:p>
          <w:p w14:paraId="0A18F3C4" w14:textId="4F6030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Kemal Cem Yılmaz -3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14:paraId="26B9674A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NV-215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Environmental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Microbiology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(2+2)3</w:t>
            </w:r>
          </w:p>
          <w:p w14:paraId="31BC362F" w14:textId="66B8EEEA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. A</w:t>
            </w:r>
            <w:r w:rsidR="00921496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ltan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Özkan</w:t>
            </w:r>
          </w:p>
          <w:p w14:paraId="67614184" w14:textId="4FB05BE6" w:rsidR="00710777" w:rsidRPr="00CF2F5E" w:rsidRDefault="00753166" w:rsidP="00212949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(Ders: CE-17</w:t>
            </w:r>
            <w:r w:rsidR="00710777"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)</w:t>
            </w:r>
          </w:p>
        </w:tc>
        <w:tc>
          <w:tcPr>
            <w:tcW w:w="2977" w:type="dxa"/>
            <w:shd w:val="clear" w:color="auto" w:fill="auto"/>
          </w:tcPr>
          <w:p w14:paraId="5757DCC1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60BCB493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 xml:space="preserve"> (4-0)4</w:t>
            </w: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-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Lect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Gökhan</w:t>
            </w:r>
          </w:p>
          <w:p w14:paraId="42684AC9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Şahan- -Z3--1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  <w:p w14:paraId="3609E3A0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346E4C77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(4-0)4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Assoc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Nasser</w:t>
            </w:r>
            <w:proofErr w:type="spellEnd"/>
          </w:p>
          <w:p w14:paraId="067834D2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Aghazadeh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- -Z9--2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  <w:p w14:paraId="4C8F099F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2670EE7B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(4-0)4 –DE-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Lect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.</w:t>
            </w:r>
          </w:p>
          <w:p w14:paraId="191B5666" w14:textId="5579B6BB" w:rsidR="00710777" w:rsidRPr="00CF2F5E" w:rsidRDefault="00710777" w:rsidP="00710777">
            <w:pPr>
              <w:widowControl/>
              <w:autoSpaceDE/>
              <w:autoSpaceDN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Kemal Cem Yılmaz -3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</w:tc>
        <w:tc>
          <w:tcPr>
            <w:tcW w:w="2693" w:type="dxa"/>
            <w:shd w:val="clear" w:color="auto" w:fill="auto"/>
          </w:tcPr>
          <w:p w14:paraId="6C807E9D" w14:textId="72CF9EB3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29" w:type="dxa"/>
            <w:shd w:val="clear" w:color="auto" w:fill="auto"/>
          </w:tcPr>
          <w:p w14:paraId="3EA8DE28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HIST 201</w:t>
            </w:r>
          </w:p>
          <w:p w14:paraId="6F5F8A95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ATATÜRK İLKELERİ VE İNKILAP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TARİHİ  I</w:t>
            </w:r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(Uzaktan) Tüm Bölümler</w:t>
            </w:r>
          </w:p>
          <w:p w14:paraId="21E71976" w14:textId="392408D5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Dr. Mustafa İLTER</w:t>
            </w:r>
          </w:p>
        </w:tc>
      </w:tr>
      <w:tr w:rsidR="00710777" w:rsidRPr="00CF2F5E" w14:paraId="332FAF47" w14:textId="77777777" w:rsidTr="00CF2F5E">
        <w:trPr>
          <w:trHeight w:val="606"/>
        </w:trPr>
        <w:tc>
          <w:tcPr>
            <w:tcW w:w="1004" w:type="dxa"/>
            <w:shd w:val="clear" w:color="auto" w:fill="auto"/>
          </w:tcPr>
          <w:p w14:paraId="5C71874D" w14:textId="7C3D23BA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0A6078EE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4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30</w:t>
            </w:r>
            <w:r w:rsidRPr="00CF2F5E">
              <w:rPr>
                <w:rFonts w:ascii="Arial" w:hAnsi="Arial" w:cs="Arial"/>
                <w:b/>
                <w:color w:val="000000" w:themeColor="text1"/>
                <w:w w:val="55"/>
                <w:sz w:val="20"/>
                <w:szCs w:val="20"/>
              </w:rPr>
              <w:t>-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5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5</w:t>
            </w:r>
          </w:p>
        </w:tc>
        <w:tc>
          <w:tcPr>
            <w:tcW w:w="2552" w:type="dxa"/>
            <w:shd w:val="clear" w:color="auto" w:fill="auto"/>
          </w:tcPr>
          <w:p w14:paraId="2BC17AEB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38954BD5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 xml:space="preserve"> (4-0)4</w:t>
            </w: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-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Lect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Gökhan</w:t>
            </w:r>
          </w:p>
          <w:p w14:paraId="528B08A3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Şahan- -Z3--1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  <w:p w14:paraId="3AD74263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6F1A9C64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(4-0)4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Assoc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Nasser</w:t>
            </w:r>
            <w:proofErr w:type="spellEnd"/>
          </w:p>
          <w:p w14:paraId="6AEE8CA8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lastRenderedPageBreak/>
              <w:t>Aghazadeh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- -Z9--2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  <w:p w14:paraId="5C96EB43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24CC4847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(4-0)4 –DE-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Lect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.</w:t>
            </w:r>
          </w:p>
          <w:p w14:paraId="3350310A" w14:textId="4BFD849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Kemal Cem Yılmaz -3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</w:tc>
        <w:tc>
          <w:tcPr>
            <w:tcW w:w="2551" w:type="dxa"/>
            <w:shd w:val="clear" w:color="auto" w:fill="auto"/>
          </w:tcPr>
          <w:p w14:paraId="2EA9EAE8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lastRenderedPageBreak/>
              <w:t xml:space="preserve">ENV-215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Environmental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Microbiology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(2+2)3</w:t>
            </w:r>
          </w:p>
          <w:p w14:paraId="47A598A1" w14:textId="667CD844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. A</w:t>
            </w:r>
            <w:r w:rsidR="00921496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ltan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Özkan</w:t>
            </w:r>
          </w:p>
          <w:p w14:paraId="43482F69" w14:textId="6A2F7A97" w:rsidR="00710777" w:rsidRPr="00CF2F5E" w:rsidRDefault="00753166" w:rsidP="00710777">
            <w:pPr>
              <w:jc w:val="center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  <w:lang w:bidi="ar-SA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(Ders: CE-17</w:t>
            </w:r>
            <w:r w:rsidR="00710777"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)</w:t>
            </w:r>
          </w:p>
        </w:tc>
        <w:tc>
          <w:tcPr>
            <w:tcW w:w="2977" w:type="dxa"/>
            <w:shd w:val="clear" w:color="auto" w:fill="auto"/>
          </w:tcPr>
          <w:p w14:paraId="4B730D75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17D80F22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val="tr-TR" w:bidi="ar-SA"/>
              </w:rPr>
              <w:t xml:space="preserve"> (4-0)4</w:t>
            </w: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-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Lect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Gökhan</w:t>
            </w:r>
          </w:p>
          <w:p w14:paraId="56C945B8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Şahan- -Z3--1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  <w:p w14:paraId="028490CB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32B37345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(4-0)4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Assoc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Nasser</w:t>
            </w:r>
            <w:proofErr w:type="spellEnd"/>
          </w:p>
          <w:p w14:paraId="2959E866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Aghazadeh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- -Z9--2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  <w:p w14:paraId="793562B9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MATH 255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Differential</w:t>
            </w:r>
            <w:proofErr w:type="spellEnd"/>
          </w:p>
          <w:p w14:paraId="101952F7" w14:textId="77777777" w:rsidR="00710777" w:rsidRPr="00CF2F5E" w:rsidRDefault="00710777" w:rsidP="00710777">
            <w:pPr>
              <w:widowControl/>
              <w:adjustRightInd w:val="0"/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</w:pP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lastRenderedPageBreak/>
              <w:t>Equations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 (4-0)4 –DE-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Lect</w:t>
            </w:r>
            <w:proofErr w:type="spellEnd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.</w:t>
            </w:r>
          </w:p>
          <w:p w14:paraId="18D8C46C" w14:textId="369075AB" w:rsidR="00710777" w:rsidRPr="00CF2F5E" w:rsidRDefault="00710777" w:rsidP="00710777">
            <w:pPr>
              <w:widowControl/>
              <w:autoSpaceDE/>
              <w:autoSpaceDN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 xml:space="preserve">Kemal Cem Yılmaz -3. </w:t>
            </w:r>
            <w:proofErr w:type="spellStart"/>
            <w:r w:rsidRPr="00CF2F5E"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val="tr-TR" w:bidi="ar-SA"/>
              </w:rPr>
              <w:t>Section</w:t>
            </w:r>
            <w:proofErr w:type="spellEnd"/>
          </w:p>
        </w:tc>
        <w:tc>
          <w:tcPr>
            <w:tcW w:w="2693" w:type="dxa"/>
            <w:shd w:val="clear" w:color="auto" w:fill="auto"/>
          </w:tcPr>
          <w:p w14:paraId="50B6DF2A" w14:textId="22081C3C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29" w:type="dxa"/>
            <w:shd w:val="clear" w:color="auto" w:fill="auto"/>
          </w:tcPr>
          <w:p w14:paraId="74750493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HIST 201</w:t>
            </w:r>
          </w:p>
          <w:p w14:paraId="22D154B8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ATATÜRK İLKELERİ VE İNKILAP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TARİHİ  I</w:t>
            </w:r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(Uzaktan) Tüm Bölümler</w:t>
            </w:r>
          </w:p>
          <w:p w14:paraId="18E8B9E1" w14:textId="0D67C489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Dr. Mustafa İLTER </w:t>
            </w:r>
          </w:p>
        </w:tc>
      </w:tr>
      <w:tr w:rsidR="00710777" w:rsidRPr="00CF2F5E" w14:paraId="499EA803" w14:textId="77777777" w:rsidTr="00CF2F5E">
        <w:trPr>
          <w:trHeight w:val="1118"/>
        </w:trPr>
        <w:tc>
          <w:tcPr>
            <w:tcW w:w="1004" w:type="dxa"/>
            <w:shd w:val="clear" w:color="auto" w:fill="auto"/>
          </w:tcPr>
          <w:p w14:paraId="4763F5A8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60D41714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5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30</w:t>
            </w:r>
            <w:r w:rsidRPr="00CF2F5E">
              <w:rPr>
                <w:rFonts w:ascii="Arial" w:hAnsi="Arial" w:cs="Arial"/>
                <w:b/>
                <w:color w:val="000000" w:themeColor="text1"/>
                <w:w w:val="55"/>
                <w:sz w:val="20"/>
                <w:szCs w:val="20"/>
              </w:rPr>
              <w:t>-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6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5</w:t>
            </w:r>
          </w:p>
        </w:tc>
        <w:tc>
          <w:tcPr>
            <w:tcW w:w="2552" w:type="dxa"/>
            <w:shd w:val="clear" w:color="auto" w:fill="auto"/>
          </w:tcPr>
          <w:p w14:paraId="0789A7F1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NV-203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Environmental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Chemistry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Lab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(0+2)1</w:t>
            </w:r>
          </w:p>
          <w:p w14:paraId="76B27020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607F3B15" w14:textId="2BF0A0D4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(Müh. A Binası-Z-08.)</w:t>
            </w:r>
          </w:p>
          <w:p w14:paraId="6EC8341D" w14:textId="475AC7B4" w:rsidR="00710777" w:rsidRPr="00CF2F5E" w:rsidRDefault="00710777" w:rsidP="003E6880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4B421C1E" w14:textId="760A7627" w:rsidR="00710777" w:rsidRPr="00CF2F5E" w:rsidRDefault="00710777" w:rsidP="00710777">
            <w:pPr>
              <w:jc w:val="center"/>
              <w:rPr>
                <w:rFonts w:ascii="Arial" w:eastAsiaTheme="minorHAnsi" w:hAnsi="Arial" w:cs="Arial"/>
                <w:bCs/>
                <w:color w:val="000000" w:themeColor="text1"/>
                <w:sz w:val="20"/>
                <w:szCs w:val="20"/>
                <w:lang w:bidi="ar-SA"/>
              </w:rPr>
            </w:pPr>
          </w:p>
        </w:tc>
        <w:tc>
          <w:tcPr>
            <w:tcW w:w="2977" w:type="dxa"/>
            <w:shd w:val="clear" w:color="auto" w:fill="auto"/>
          </w:tcPr>
          <w:p w14:paraId="34D1E078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ENV-215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Environmental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>Microbiology</w:t>
            </w:r>
            <w:proofErr w:type="spellEnd"/>
            <w:r w:rsidRPr="00CF2F5E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tr-TR"/>
              </w:rPr>
              <w:t xml:space="preserve"> (2+2)3</w:t>
            </w:r>
          </w:p>
          <w:p w14:paraId="729D2672" w14:textId="36C16A46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. A</w:t>
            </w:r>
            <w:r w:rsidR="00921496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ltan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Özkan</w:t>
            </w:r>
          </w:p>
          <w:p w14:paraId="0185A010" w14:textId="5B041E08" w:rsidR="00710777" w:rsidRPr="00CF2F5E" w:rsidRDefault="00710777" w:rsidP="00710777">
            <w:pPr>
              <w:widowControl/>
              <w:autoSpaceDE/>
              <w:autoSpaceDN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(</w:t>
            </w:r>
            <w:proofErr w:type="spellStart"/>
            <w:proofErr w:type="gramStart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Lab:Müh</w:t>
            </w:r>
            <w:proofErr w:type="spell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.</w:t>
            </w:r>
            <w:proofErr w:type="gramEnd"/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 xml:space="preserve"> E Binası- D-204)</w:t>
            </w:r>
          </w:p>
          <w:p w14:paraId="3BB467CF" w14:textId="23CA7B51" w:rsidR="00710777" w:rsidRPr="00CF2F5E" w:rsidRDefault="00710777" w:rsidP="00710777">
            <w:pPr>
              <w:widowControl/>
              <w:autoSpaceDE/>
              <w:autoSpaceDN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shd w:val="clear" w:color="auto" w:fill="auto"/>
          </w:tcPr>
          <w:p w14:paraId="67214F4B" w14:textId="2C2FF028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129" w:type="dxa"/>
            <w:shd w:val="clear" w:color="auto" w:fill="auto"/>
          </w:tcPr>
          <w:p w14:paraId="0F40F25E" w14:textId="0565B8F7" w:rsidR="00710777" w:rsidRPr="00CF2F5E" w:rsidRDefault="00710777" w:rsidP="00710777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710777" w:rsidRPr="00CF2F5E" w14:paraId="602A3D1C" w14:textId="77777777" w:rsidTr="00CF2F5E">
        <w:trPr>
          <w:trHeight w:val="58"/>
        </w:trPr>
        <w:tc>
          <w:tcPr>
            <w:tcW w:w="1004" w:type="dxa"/>
            <w:shd w:val="clear" w:color="auto" w:fill="auto"/>
          </w:tcPr>
          <w:p w14:paraId="66A046D7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2DCA9873" w14:textId="77777777" w:rsidR="00710777" w:rsidRPr="00CF2F5E" w:rsidRDefault="00710777" w:rsidP="00710777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6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30</w:t>
            </w:r>
            <w:r w:rsidRPr="00CF2F5E">
              <w:rPr>
                <w:rFonts w:ascii="Arial" w:hAnsi="Arial" w:cs="Arial"/>
                <w:b/>
                <w:color w:val="000000" w:themeColor="text1"/>
                <w:w w:val="55"/>
                <w:sz w:val="20"/>
                <w:szCs w:val="20"/>
              </w:rPr>
              <w:t>-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7</w:t>
            </w:r>
            <w:r w:rsidRPr="00CF2F5E">
              <w:rPr>
                <w:rFonts w:ascii="Arial" w:hAnsi="Arial" w:cs="Arial"/>
                <w:b/>
                <w:color w:val="000000" w:themeColor="text1"/>
                <w:spacing w:val="2"/>
                <w:w w:val="46"/>
                <w:sz w:val="20"/>
                <w:szCs w:val="20"/>
              </w:rPr>
              <w:t>.</w:t>
            </w:r>
            <w:r w:rsidRPr="00CF2F5E">
              <w:rPr>
                <w:rFonts w:ascii="Arial" w:hAnsi="Arial" w:cs="Arial"/>
                <w:b/>
                <w:color w:val="000000" w:themeColor="text1"/>
                <w:w w:val="93"/>
                <w:sz w:val="20"/>
                <w:szCs w:val="20"/>
              </w:rPr>
              <w:t>15</w:t>
            </w:r>
          </w:p>
        </w:tc>
        <w:tc>
          <w:tcPr>
            <w:tcW w:w="2552" w:type="dxa"/>
            <w:shd w:val="clear" w:color="auto" w:fill="auto"/>
          </w:tcPr>
          <w:p w14:paraId="0C0A7E95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 xml:space="preserve">ENV-203 </w:t>
            </w:r>
            <w:proofErr w:type="spellStart"/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>Environmental</w:t>
            </w:r>
            <w:proofErr w:type="spellEnd"/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>Chemistry</w:t>
            </w:r>
            <w:proofErr w:type="spellEnd"/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>Lab</w:t>
            </w:r>
            <w:proofErr w:type="spellEnd"/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 xml:space="preserve"> (0+2)1</w:t>
            </w:r>
          </w:p>
          <w:p w14:paraId="14753B6B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ssoc.Prof.Dr</w:t>
            </w:r>
            <w:proofErr w:type="spellEnd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. Reginald </w:t>
            </w:r>
            <w:proofErr w:type="spellStart"/>
            <w:r w:rsidRPr="00CF2F5E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ogbara</w:t>
            </w:r>
            <w:proofErr w:type="spellEnd"/>
          </w:p>
          <w:p w14:paraId="5E3ECF95" w14:textId="4EB8709D" w:rsidR="00710777" w:rsidRPr="00CF2F5E" w:rsidRDefault="00710777" w:rsidP="0071077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  <w:t xml:space="preserve"> (Müh. A Binası-Z-08.)</w:t>
            </w:r>
          </w:p>
          <w:p w14:paraId="119B0FE6" w14:textId="00AC2C8C" w:rsidR="00710777" w:rsidRPr="00CF2F5E" w:rsidRDefault="00710777" w:rsidP="003E688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21078DC5" w14:textId="0A63B10E" w:rsidR="00710777" w:rsidRPr="00CF2F5E" w:rsidRDefault="00710777" w:rsidP="00710777">
            <w:pPr>
              <w:jc w:val="center"/>
              <w:rPr>
                <w:rFonts w:ascii="Arial" w:eastAsiaTheme="minorHAnsi" w:hAnsi="Arial" w:cs="Arial"/>
                <w:color w:val="000000" w:themeColor="text1"/>
                <w:sz w:val="20"/>
                <w:szCs w:val="20"/>
                <w:lang w:bidi="ar-SA"/>
              </w:rPr>
            </w:pPr>
          </w:p>
        </w:tc>
        <w:tc>
          <w:tcPr>
            <w:tcW w:w="2977" w:type="dxa"/>
            <w:shd w:val="clear" w:color="auto" w:fill="auto"/>
          </w:tcPr>
          <w:p w14:paraId="4584BA0B" w14:textId="77777777" w:rsidR="00710777" w:rsidRPr="00CF2F5E" w:rsidRDefault="00710777" w:rsidP="00710777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 xml:space="preserve">ENV-215 </w:t>
            </w:r>
            <w:proofErr w:type="spellStart"/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>Environmental</w:t>
            </w:r>
            <w:proofErr w:type="spellEnd"/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>Microbiology</w:t>
            </w:r>
            <w:proofErr w:type="spellEnd"/>
            <w:r w:rsidRPr="00CF2F5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tr-TR"/>
              </w:rPr>
              <w:t xml:space="preserve"> (2+2)3</w:t>
            </w:r>
          </w:p>
          <w:p w14:paraId="0FE215F6" w14:textId="71B13148" w:rsidR="00710777" w:rsidRPr="00CF2F5E" w:rsidRDefault="00710777" w:rsidP="0071077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proofErr w:type="gramStart"/>
            <w:r w:rsidRPr="00CF2F5E"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  <w:t>Assist.Prof.Dr</w:t>
            </w:r>
            <w:proofErr w:type="spellEnd"/>
            <w:proofErr w:type="gramEnd"/>
            <w:r w:rsidRPr="00CF2F5E"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  <w:t>. A</w:t>
            </w:r>
            <w:r w:rsidR="00921496"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  <w:t>ltan</w:t>
            </w:r>
            <w:r w:rsidRPr="00CF2F5E"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  <w:t xml:space="preserve"> Özkan</w:t>
            </w:r>
          </w:p>
          <w:p w14:paraId="1C682C72" w14:textId="4801010E" w:rsidR="00710777" w:rsidRPr="00CF2F5E" w:rsidRDefault="00710777" w:rsidP="00710777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</w:pPr>
            <w:r w:rsidRPr="00CF2F5E"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  <w:t>(/</w:t>
            </w:r>
            <w:proofErr w:type="spellStart"/>
            <w:proofErr w:type="gramStart"/>
            <w:r w:rsidRPr="00CF2F5E"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  <w:t>Lab:Müh</w:t>
            </w:r>
            <w:proofErr w:type="spellEnd"/>
            <w:r w:rsidRPr="00CF2F5E"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  <w:t>.</w:t>
            </w:r>
            <w:proofErr w:type="gramEnd"/>
            <w:r w:rsidRPr="00CF2F5E"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Pr="00CF2F5E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tr-TR"/>
              </w:rPr>
              <w:t>D-204</w:t>
            </w:r>
            <w:r w:rsidRPr="00CF2F5E"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  <w:t>)</w:t>
            </w:r>
          </w:p>
          <w:p w14:paraId="11266623" w14:textId="29E98D8C" w:rsidR="00710777" w:rsidRPr="00CF2F5E" w:rsidRDefault="00710777" w:rsidP="00710777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2693" w:type="dxa"/>
            <w:shd w:val="clear" w:color="auto" w:fill="auto"/>
          </w:tcPr>
          <w:p w14:paraId="4BA0E711" w14:textId="3DB372C3" w:rsidR="00710777" w:rsidRPr="00CF2F5E" w:rsidRDefault="00710777" w:rsidP="0071077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129" w:type="dxa"/>
            <w:shd w:val="clear" w:color="auto" w:fill="auto"/>
          </w:tcPr>
          <w:p w14:paraId="7231161D" w14:textId="2A75901B" w:rsidR="00710777" w:rsidRPr="00CF2F5E" w:rsidRDefault="00710777" w:rsidP="00710777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tr-TR"/>
              </w:rPr>
            </w:pPr>
          </w:p>
        </w:tc>
      </w:tr>
    </w:tbl>
    <w:p w14:paraId="4F774EA3" w14:textId="245E56DD" w:rsidR="006A1DAA" w:rsidRDefault="006A1DAA" w:rsidP="009B37B6">
      <w:pPr>
        <w:rPr>
          <w:rFonts w:ascii="Times New Roman" w:hAnsi="Times New Roman" w:cs="Times New Roman"/>
          <w:sz w:val="20"/>
          <w:szCs w:val="20"/>
        </w:rPr>
      </w:pPr>
    </w:p>
    <w:p w14:paraId="5237138B" w14:textId="25F5A6FC" w:rsidR="00176E40" w:rsidRDefault="00176E40" w:rsidP="00692AD2">
      <w:pPr>
        <w:rPr>
          <w:rFonts w:ascii="Times New Roman" w:hAnsi="Times New Roman" w:cs="Times New Roman"/>
          <w:sz w:val="20"/>
          <w:szCs w:val="20"/>
        </w:rPr>
      </w:pPr>
    </w:p>
    <w:p w14:paraId="5C13C77E" w14:textId="77777777" w:rsidR="00176E40" w:rsidRDefault="00176E40" w:rsidP="00692AD2">
      <w:pPr>
        <w:rPr>
          <w:rFonts w:ascii="Times New Roman" w:hAnsi="Times New Roman" w:cs="Times New Roman"/>
          <w:sz w:val="20"/>
          <w:szCs w:val="20"/>
        </w:rPr>
      </w:pPr>
    </w:p>
    <w:sectPr w:rsidR="00176E40" w:rsidSect="00DB108F">
      <w:type w:val="continuous"/>
      <w:pgSz w:w="16840" w:h="11910" w:orient="landscape"/>
      <w:pgMar w:top="170" w:right="1418" w:bottom="278" w:left="9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DM0NzWyMDQxs7RQ0lEKTi0uzszPAykwrgUANhCNcywAAAA="/>
  </w:docVars>
  <w:rsids>
    <w:rsidRoot w:val="00016EA0"/>
    <w:rsid w:val="00016EA0"/>
    <w:rsid w:val="00031BCA"/>
    <w:rsid w:val="00043738"/>
    <w:rsid w:val="000474B2"/>
    <w:rsid w:val="000D640E"/>
    <w:rsid w:val="000F7740"/>
    <w:rsid w:val="0011599C"/>
    <w:rsid w:val="001545BD"/>
    <w:rsid w:val="00176E40"/>
    <w:rsid w:val="001D6AA5"/>
    <w:rsid w:val="001E2465"/>
    <w:rsid w:val="001F1DCB"/>
    <w:rsid w:val="0020447F"/>
    <w:rsid w:val="00212949"/>
    <w:rsid w:val="002510F3"/>
    <w:rsid w:val="00251289"/>
    <w:rsid w:val="00265FB9"/>
    <w:rsid w:val="0027496E"/>
    <w:rsid w:val="002C2182"/>
    <w:rsid w:val="002E4812"/>
    <w:rsid w:val="00320924"/>
    <w:rsid w:val="0034043D"/>
    <w:rsid w:val="0036256C"/>
    <w:rsid w:val="00381604"/>
    <w:rsid w:val="00386A26"/>
    <w:rsid w:val="0039230A"/>
    <w:rsid w:val="003942EC"/>
    <w:rsid w:val="003C6983"/>
    <w:rsid w:val="003E6880"/>
    <w:rsid w:val="003F4388"/>
    <w:rsid w:val="00404490"/>
    <w:rsid w:val="00411D1F"/>
    <w:rsid w:val="00432E0D"/>
    <w:rsid w:val="00456ED4"/>
    <w:rsid w:val="00463504"/>
    <w:rsid w:val="004A59C8"/>
    <w:rsid w:val="004B3141"/>
    <w:rsid w:val="004C6E48"/>
    <w:rsid w:val="00504EF9"/>
    <w:rsid w:val="00507CC7"/>
    <w:rsid w:val="0051026B"/>
    <w:rsid w:val="00523CA3"/>
    <w:rsid w:val="00546A1D"/>
    <w:rsid w:val="00547A39"/>
    <w:rsid w:val="00567741"/>
    <w:rsid w:val="0057537B"/>
    <w:rsid w:val="005909B2"/>
    <w:rsid w:val="005A259B"/>
    <w:rsid w:val="005A7884"/>
    <w:rsid w:val="005B6946"/>
    <w:rsid w:val="005D0023"/>
    <w:rsid w:val="005D5085"/>
    <w:rsid w:val="005E64CD"/>
    <w:rsid w:val="005F1635"/>
    <w:rsid w:val="005F2F63"/>
    <w:rsid w:val="00613C59"/>
    <w:rsid w:val="00621B10"/>
    <w:rsid w:val="00643164"/>
    <w:rsid w:val="00650CE0"/>
    <w:rsid w:val="00651D54"/>
    <w:rsid w:val="0066365E"/>
    <w:rsid w:val="00692AD2"/>
    <w:rsid w:val="006A1DAA"/>
    <w:rsid w:val="006B1BB7"/>
    <w:rsid w:val="006B305D"/>
    <w:rsid w:val="006B3BDB"/>
    <w:rsid w:val="006E5BFC"/>
    <w:rsid w:val="00700EC6"/>
    <w:rsid w:val="00710777"/>
    <w:rsid w:val="00720B9E"/>
    <w:rsid w:val="00733491"/>
    <w:rsid w:val="007357B6"/>
    <w:rsid w:val="00753166"/>
    <w:rsid w:val="00772794"/>
    <w:rsid w:val="00772922"/>
    <w:rsid w:val="007957A4"/>
    <w:rsid w:val="007A3E4E"/>
    <w:rsid w:val="007C38C0"/>
    <w:rsid w:val="007D0222"/>
    <w:rsid w:val="007F053B"/>
    <w:rsid w:val="007F6CB4"/>
    <w:rsid w:val="008144F2"/>
    <w:rsid w:val="00851751"/>
    <w:rsid w:val="00857F2C"/>
    <w:rsid w:val="008609F4"/>
    <w:rsid w:val="008665DA"/>
    <w:rsid w:val="00885336"/>
    <w:rsid w:val="008A1888"/>
    <w:rsid w:val="008C0454"/>
    <w:rsid w:val="008D37C2"/>
    <w:rsid w:val="008E41FB"/>
    <w:rsid w:val="008E576F"/>
    <w:rsid w:val="0090529C"/>
    <w:rsid w:val="00910127"/>
    <w:rsid w:val="00916C0C"/>
    <w:rsid w:val="00921496"/>
    <w:rsid w:val="0092225A"/>
    <w:rsid w:val="00963BBB"/>
    <w:rsid w:val="00964226"/>
    <w:rsid w:val="00980AA3"/>
    <w:rsid w:val="00983E52"/>
    <w:rsid w:val="00996751"/>
    <w:rsid w:val="009B37B6"/>
    <w:rsid w:val="009F7320"/>
    <w:rsid w:val="00A0796E"/>
    <w:rsid w:val="00A2055F"/>
    <w:rsid w:val="00A2351C"/>
    <w:rsid w:val="00A26B86"/>
    <w:rsid w:val="00A348AA"/>
    <w:rsid w:val="00A566BB"/>
    <w:rsid w:val="00A7712A"/>
    <w:rsid w:val="00AA6580"/>
    <w:rsid w:val="00AB3BFD"/>
    <w:rsid w:val="00AD021F"/>
    <w:rsid w:val="00AE239D"/>
    <w:rsid w:val="00AF62DB"/>
    <w:rsid w:val="00AF63D6"/>
    <w:rsid w:val="00B116A5"/>
    <w:rsid w:val="00B311BB"/>
    <w:rsid w:val="00B408D6"/>
    <w:rsid w:val="00B45A04"/>
    <w:rsid w:val="00B534D6"/>
    <w:rsid w:val="00B715DB"/>
    <w:rsid w:val="00B82037"/>
    <w:rsid w:val="00B87DBE"/>
    <w:rsid w:val="00B915A8"/>
    <w:rsid w:val="00B9773F"/>
    <w:rsid w:val="00BA0E46"/>
    <w:rsid w:val="00BF5BD0"/>
    <w:rsid w:val="00C117D2"/>
    <w:rsid w:val="00C1194E"/>
    <w:rsid w:val="00C20299"/>
    <w:rsid w:val="00C25654"/>
    <w:rsid w:val="00C27E9B"/>
    <w:rsid w:val="00C600DE"/>
    <w:rsid w:val="00C95179"/>
    <w:rsid w:val="00CA784F"/>
    <w:rsid w:val="00CB19EF"/>
    <w:rsid w:val="00CB7877"/>
    <w:rsid w:val="00CD6E01"/>
    <w:rsid w:val="00CF2F5E"/>
    <w:rsid w:val="00CF55BF"/>
    <w:rsid w:val="00D1091B"/>
    <w:rsid w:val="00D1300F"/>
    <w:rsid w:val="00D23C18"/>
    <w:rsid w:val="00D26932"/>
    <w:rsid w:val="00DA01F4"/>
    <w:rsid w:val="00DA34E9"/>
    <w:rsid w:val="00DA700E"/>
    <w:rsid w:val="00DB108F"/>
    <w:rsid w:val="00DD2FED"/>
    <w:rsid w:val="00DD6E8B"/>
    <w:rsid w:val="00DD6F9C"/>
    <w:rsid w:val="00DE54A3"/>
    <w:rsid w:val="00E14566"/>
    <w:rsid w:val="00E44F44"/>
    <w:rsid w:val="00E4507B"/>
    <w:rsid w:val="00E83222"/>
    <w:rsid w:val="00E83D1D"/>
    <w:rsid w:val="00EC1BE5"/>
    <w:rsid w:val="00ED2F50"/>
    <w:rsid w:val="00EF08F7"/>
    <w:rsid w:val="00F26517"/>
    <w:rsid w:val="00F4367B"/>
    <w:rsid w:val="00F4572C"/>
    <w:rsid w:val="00F5511F"/>
    <w:rsid w:val="00F87DC6"/>
    <w:rsid w:val="00FD0BF6"/>
    <w:rsid w:val="00FE6330"/>
    <w:rsid w:val="00FE644A"/>
    <w:rsid w:val="00FF5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4776D"/>
  <w15:docId w15:val="{6BC1DB8A-E8AD-4959-860E-660E2DBE7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311BB"/>
    <w:rPr>
      <w:rFonts w:ascii="Courier New" w:eastAsia="Courier New" w:hAnsi="Courier New" w:cs="Courier New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7"/>
    </w:pPr>
    <w:rPr>
      <w:sz w:val="20"/>
      <w:szCs w:val="2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6B3BDB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B3BDB"/>
    <w:rPr>
      <w:rFonts w:ascii="Segoe UI" w:eastAsia="Courier New" w:hAnsi="Segoe UI" w:cs="Segoe UI"/>
      <w:sz w:val="18"/>
      <w:szCs w:val="18"/>
      <w:lang w:bidi="en-US"/>
    </w:rPr>
  </w:style>
  <w:style w:type="paragraph" w:styleId="AralkYok">
    <w:name w:val="No Spacing"/>
    <w:uiPriority w:val="1"/>
    <w:qFormat/>
    <w:rsid w:val="00386A26"/>
    <w:rPr>
      <w:rFonts w:ascii="Courier New" w:eastAsia="Courier New" w:hAnsi="Courier New" w:cs="Courier New"/>
      <w:lang w:bidi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99675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9675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96751"/>
    <w:rPr>
      <w:rFonts w:ascii="Courier New" w:eastAsia="Courier New" w:hAnsi="Courier New" w:cs="Courier New"/>
      <w:sz w:val="20"/>
      <w:szCs w:val="20"/>
      <w:lang w:bidi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9675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96751"/>
    <w:rPr>
      <w:rFonts w:ascii="Courier New" w:eastAsia="Courier New" w:hAnsi="Courier New" w:cs="Courier New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1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2</Pages>
  <Words>406</Words>
  <Characters>2316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018_2019Fall_master_program</vt:lpstr>
      <vt:lpstr>Microsoft Word - 2018_2019Fall_master_program</vt:lpstr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_2019Fall_master_program</dc:title>
  <dc:creator>alicankizilkaya</dc:creator>
  <cp:lastModifiedBy>NİLÜFER TİROL</cp:lastModifiedBy>
  <cp:revision>76</cp:revision>
  <cp:lastPrinted>2019-01-30T09:52:00Z</cp:lastPrinted>
  <dcterms:created xsi:type="dcterms:W3CDTF">2020-01-23T12:19:00Z</dcterms:created>
  <dcterms:modified xsi:type="dcterms:W3CDTF">2023-09-13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31T00:00:00Z</vt:filetime>
  </property>
  <property fmtid="{D5CDD505-2E9C-101B-9397-08002B2CF9AE}" pid="3" name="LastSaved">
    <vt:filetime>2018-09-04T00:00:00Z</vt:filetime>
  </property>
</Properties>
</file>